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7"/>
        <w:gridCol w:w="1554"/>
        <w:gridCol w:w="5925"/>
      </w:tblGrid>
      <w:tr w:rsidR="00D66C2F" w:rsidRPr="00D66C2F" w14:paraId="6C41E740" w14:textId="77777777" w:rsidTr="00CB4B84">
        <w:tc>
          <w:tcPr>
            <w:tcW w:w="104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7B9DB551" w14:textId="2EF3D180" w:rsidR="00D66C2F" w:rsidRPr="00D66C2F" w:rsidRDefault="00D66C2F" w:rsidP="00D66C2F">
            <w:pPr>
              <w:tabs>
                <w:tab w:val="left" w:pos="2127"/>
              </w:tabs>
              <w:spacing w:after="60"/>
              <w:jc w:val="center"/>
              <w:rPr>
                <w:rFonts w:ascii="Arial Narrow" w:hAnsi="Arial Narrow" w:cs="Arial"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sz w:val="28"/>
                <w:szCs w:val="28"/>
                <w:lang w:val="hu-HU"/>
              </w:rPr>
              <w:t xml:space="preserve">Projekt adatlap </w:t>
            </w:r>
            <w:r w:rsidR="0068573E">
              <w:rPr>
                <w:rFonts w:ascii="Arial" w:hAnsi="Arial" w:cs="Arial"/>
                <w:sz w:val="28"/>
                <w:szCs w:val="28"/>
                <w:lang w:val="hu-HU"/>
              </w:rPr>
              <w:t>Pályázati Bizottsági döntéshez</w:t>
            </w:r>
          </w:p>
        </w:tc>
      </w:tr>
      <w:tr w:rsidR="00D66C2F" w:rsidRPr="00D66C2F" w14:paraId="48212646" w14:textId="77777777" w:rsidTr="00CB4B84">
        <w:tc>
          <w:tcPr>
            <w:tcW w:w="10456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375161C9" w14:textId="77777777" w:rsidR="00D66C2F" w:rsidRPr="00D66C2F" w:rsidRDefault="00D66C2F" w:rsidP="00D66C2F">
            <w:pPr>
              <w:tabs>
                <w:tab w:val="left" w:pos="2127"/>
              </w:tabs>
              <w:spacing w:before="60" w:after="60"/>
              <w:jc w:val="both"/>
              <w:rPr>
                <w:rFonts w:ascii="Arial Narrow" w:hAnsi="Arial Narrow" w:cs="Arial"/>
                <w:sz w:val="20"/>
                <w:szCs w:val="20"/>
                <w:lang w:val="hu-HU"/>
              </w:rPr>
            </w:pPr>
          </w:p>
        </w:tc>
      </w:tr>
      <w:tr w:rsidR="00D66C2F" w:rsidRPr="00D66C2F" w14:paraId="3739FEB9" w14:textId="77777777" w:rsidTr="00CB4B84">
        <w:tc>
          <w:tcPr>
            <w:tcW w:w="2977" w:type="dxa"/>
            <w:tcBorders>
              <w:top w:val="single" w:sz="4" w:space="0" w:color="BFBFBF" w:themeColor="background1" w:themeShade="BF"/>
            </w:tcBorders>
          </w:tcPr>
          <w:p w14:paraId="3AC6257E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Pályázati program:</w:t>
            </w:r>
          </w:p>
        </w:tc>
        <w:tc>
          <w:tcPr>
            <w:tcW w:w="7479" w:type="dxa"/>
            <w:gridSpan w:val="2"/>
            <w:tcBorders>
              <w:top w:val="single" w:sz="4" w:space="0" w:color="BFBFBF" w:themeColor="background1" w:themeShade="BF"/>
            </w:tcBorders>
          </w:tcPr>
          <w:p w14:paraId="5E993959" w14:textId="598634B7" w:rsidR="00D66C2F" w:rsidRPr="006A628B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D66C2F" w14:paraId="7D43EA99" w14:textId="77777777" w:rsidTr="00CB4B84">
        <w:tc>
          <w:tcPr>
            <w:tcW w:w="2977" w:type="dxa"/>
          </w:tcPr>
          <w:p w14:paraId="46EDCE8E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Felhívás:</w:t>
            </w:r>
          </w:p>
        </w:tc>
        <w:tc>
          <w:tcPr>
            <w:tcW w:w="7479" w:type="dxa"/>
            <w:gridSpan w:val="2"/>
          </w:tcPr>
          <w:p w14:paraId="2C1A0523" w14:textId="0CA14958" w:rsidR="00D66C2F" w:rsidRPr="00BB621F" w:rsidRDefault="00D66C2F" w:rsidP="00BB621F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</w:rPr>
            </w:pPr>
          </w:p>
        </w:tc>
      </w:tr>
      <w:tr w:rsidR="00D66C2F" w:rsidRPr="00D66C2F" w14:paraId="2D2E1E37" w14:textId="77777777" w:rsidTr="00CB4B84">
        <w:tc>
          <w:tcPr>
            <w:tcW w:w="2977" w:type="dxa"/>
          </w:tcPr>
          <w:p w14:paraId="318BFC73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Benyújtási határidő:</w:t>
            </w:r>
          </w:p>
        </w:tc>
        <w:tc>
          <w:tcPr>
            <w:tcW w:w="7479" w:type="dxa"/>
            <w:gridSpan w:val="2"/>
          </w:tcPr>
          <w:p w14:paraId="62608DD5" w14:textId="228767EC" w:rsidR="00D66C2F" w:rsidRPr="006A628B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b/>
                <w:lang w:val="hu-HU"/>
              </w:rPr>
            </w:pPr>
          </w:p>
        </w:tc>
      </w:tr>
      <w:tr w:rsidR="00D66C2F" w:rsidRPr="00D66C2F" w14:paraId="3C45E7C5" w14:textId="77777777" w:rsidTr="00BF3D5D">
        <w:tc>
          <w:tcPr>
            <w:tcW w:w="2977" w:type="dxa"/>
          </w:tcPr>
          <w:p w14:paraId="5D49E4CB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proofErr w:type="spellStart"/>
            <w:r w:rsidRPr="00CB4B84">
              <w:rPr>
                <w:rFonts w:ascii="Arial Narrow" w:hAnsi="Arial Narrow" w:cs="Arial"/>
                <w:lang w:val="hu-HU"/>
              </w:rPr>
              <w:t>Acronym</w:t>
            </w:r>
            <w:proofErr w:type="spellEnd"/>
            <w:r w:rsidRPr="00CB4B84">
              <w:rPr>
                <w:rFonts w:ascii="Arial Narrow" w:hAnsi="Arial Narrow" w:cs="Arial"/>
                <w:lang w:val="hu-HU"/>
              </w:rPr>
              <w:t xml:space="preserve"> / Cím:</w:t>
            </w:r>
          </w:p>
        </w:tc>
        <w:tc>
          <w:tcPr>
            <w:tcW w:w="1554" w:type="dxa"/>
            <w:vAlign w:val="center"/>
          </w:tcPr>
          <w:p w14:paraId="76DB1E27" w14:textId="2D8A443F" w:rsidR="00D66C2F" w:rsidRPr="006A628B" w:rsidRDefault="00D66C2F" w:rsidP="00BF3D5D">
            <w:pPr>
              <w:tabs>
                <w:tab w:val="left" w:pos="2127"/>
              </w:tabs>
              <w:spacing w:before="80" w:after="80"/>
              <w:rPr>
                <w:rFonts w:ascii="Arial Narrow" w:hAnsi="Arial Narrow" w:cs="Arial"/>
                <w:lang w:val="hu-HU"/>
              </w:rPr>
            </w:pPr>
          </w:p>
        </w:tc>
        <w:tc>
          <w:tcPr>
            <w:tcW w:w="5925" w:type="dxa"/>
          </w:tcPr>
          <w:p w14:paraId="35709D0E" w14:textId="251B90AF" w:rsidR="00CB4B84" w:rsidRPr="006A628B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D66C2F" w14:paraId="6746C748" w14:textId="77777777" w:rsidTr="00CB4B84">
        <w:tc>
          <w:tcPr>
            <w:tcW w:w="2977" w:type="dxa"/>
          </w:tcPr>
          <w:p w14:paraId="60D9478E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Projekt célja és fő tevékenységei:</w:t>
            </w:r>
          </w:p>
          <w:p w14:paraId="0A9B0E5F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  <w:tc>
          <w:tcPr>
            <w:tcW w:w="7479" w:type="dxa"/>
            <w:gridSpan w:val="2"/>
          </w:tcPr>
          <w:p w14:paraId="159FF8CF" w14:textId="77777777" w:rsidR="00704FC9" w:rsidRDefault="00704FC9" w:rsidP="00815CC5">
            <w:pPr>
              <w:tabs>
                <w:tab w:val="left" w:pos="2127"/>
              </w:tabs>
              <w:spacing w:before="80" w:after="80" w:line="336" w:lineRule="auto"/>
              <w:jc w:val="both"/>
              <w:textAlignment w:val="baseline"/>
              <w:rPr>
                <w:rFonts w:ascii="Arial Narrow" w:hAnsi="Arial Narrow" w:cs="Arial"/>
              </w:rPr>
            </w:pPr>
          </w:p>
          <w:p w14:paraId="14C53D1F" w14:textId="77777777" w:rsidR="008F21AB" w:rsidRDefault="008F21AB" w:rsidP="00815CC5">
            <w:pPr>
              <w:tabs>
                <w:tab w:val="left" w:pos="2127"/>
              </w:tabs>
              <w:spacing w:before="80" w:after="80" w:line="336" w:lineRule="auto"/>
              <w:jc w:val="both"/>
              <w:textAlignment w:val="baseline"/>
              <w:rPr>
                <w:rFonts w:ascii="Arial Narrow" w:hAnsi="Arial Narrow" w:cs="Arial"/>
              </w:rPr>
            </w:pPr>
          </w:p>
          <w:p w14:paraId="7218D097" w14:textId="77777777" w:rsidR="008F21AB" w:rsidRDefault="008F21AB" w:rsidP="00815CC5">
            <w:pPr>
              <w:tabs>
                <w:tab w:val="left" w:pos="2127"/>
              </w:tabs>
              <w:spacing w:before="80" w:after="80" w:line="336" w:lineRule="auto"/>
              <w:jc w:val="both"/>
              <w:textAlignment w:val="baseline"/>
              <w:rPr>
                <w:rFonts w:ascii="Arial Narrow" w:hAnsi="Arial Narrow" w:cs="Arial"/>
              </w:rPr>
            </w:pPr>
          </w:p>
          <w:p w14:paraId="2F3A366D" w14:textId="6DC678E5" w:rsidR="008F21AB" w:rsidRPr="00815CC5" w:rsidRDefault="008F21AB" w:rsidP="00815CC5">
            <w:pPr>
              <w:tabs>
                <w:tab w:val="left" w:pos="2127"/>
              </w:tabs>
              <w:spacing w:before="80" w:after="80" w:line="336" w:lineRule="auto"/>
              <w:jc w:val="both"/>
              <w:textAlignment w:val="baseline"/>
              <w:rPr>
                <w:rFonts w:ascii="Arial Narrow" w:hAnsi="Arial Narrow" w:cs="Arial"/>
              </w:rPr>
            </w:pPr>
          </w:p>
        </w:tc>
      </w:tr>
      <w:tr w:rsidR="00D66C2F" w:rsidRPr="00D66C2F" w14:paraId="6D4DC14E" w14:textId="77777777" w:rsidTr="00CB4B84">
        <w:tc>
          <w:tcPr>
            <w:tcW w:w="2977" w:type="dxa"/>
          </w:tcPr>
          <w:p w14:paraId="215801FE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Megvalósítás időtartama:</w:t>
            </w:r>
            <w:r w:rsidRPr="00CB4B84">
              <w:rPr>
                <w:rFonts w:ascii="Arial Narrow" w:hAnsi="Arial Narrow" w:cs="Arial"/>
                <w:lang w:val="hu-HU"/>
              </w:rPr>
              <w:tab/>
            </w:r>
          </w:p>
        </w:tc>
        <w:tc>
          <w:tcPr>
            <w:tcW w:w="7479" w:type="dxa"/>
            <w:gridSpan w:val="2"/>
          </w:tcPr>
          <w:p w14:paraId="48512D90" w14:textId="3DEC3446" w:rsidR="00D66C2F" w:rsidRPr="006A628B" w:rsidRDefault="00815CC5" w:rsidP="00BF3D5D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…</w:t>
            </w:r>
            <w:proofErr w:type="gramStart"/>
            <w:r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…….</w:t>
            </w:r>
            <w:proofErr w:type="gramEnd"/>
            <w:r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.</w:t>
            </w:r>
            <w:r w:rsidR="004E3809" w:rsidRPr="006A628B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hónap</w:t>
            </w:r>
          </w:p>
        </w:tc>
      </w:tr>
      <w:tr w:rsidR="00D66C2F" w:rsidRPr="00D66C2F" w14:paraId="342D278C" w14:textId="77777777" w:rsidTr="00CB4B84">
        <w:tc>
          <w:tcPr>
            <w:tcW w:w="2977" w:type="dxa"/>
          </w:tcPr>
          <w:p w14:paraId="5AFDBEED" w14:textId="71FC822C" w:rsidR="00815CC5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Szakmai vezet</w:t>
            </w:r>
            <w:r w:rsidR="00815CC5">
              <w:rPr>
                <w:rFonts w:ascii="Arial Narrow" w:hAnsi="Arial Narrow" w:cs="Arial"/>
                <w:lang w:val="hu-HU"/>
              </w:rPr>
              <w:t>ő neve, szervezeti egysége:</w:t>
            </w:r>
          </w:p>
        </w:tc>
        <w:tc>
          <w:tcPr>
            <w:tcW w:w="7479" w:type="dxa"/>
            <w:gridSpan w:val="2"/>
          </w:tcPr>
          <w:p w14:paraId="1C5EFD1A" w14:textId="77777777" w:rsidR="00D66C2F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  <w:p w14:paraId="53927206" w14:textId="5647D263" w:rsidR="008F21AB" w:rsidRPr="006A628B" w:rsidRDefault="008F21AB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</w:p>
        </w:tc>
      </w:tr>
      <w:tr w:rsidR="00D66C2F" w:rsidRPr="00D66C2F" w14:paraId="152B9F02" w14:textId="77777777" w:rsidTr="00CB4B84">
        <w:tc>
          <w:tcPr>
            <w:tcW w:w="2977" w:type="dxa"/>
          </w:tcPr>
          <w:p w14:paraId="4352F7C2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Teljes konzorciumi költségvetés:</w:t>
            </w:r>
          </w:p>
        </w:tc>
        <w:tc>
          <w:tcPr>
            <w:tcW w:w="7479" w:type="dxa"/>
            <w:gridSpan w:val="2"/>
          </w:tcPr>
          <w:p w14:paraId="60F79568" w14:textId="118F9A3B" w:rsidR="00D66C2F" w:rsidRPr="006A628B" w:rsidRDefault="00815CC5" w:rsidP="00FD65AC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 xml:space="preserve">…………… </w:t>
            </w:r>
            <w:r w:rsidR="00D66C2F" w:rsidRPr="006A628B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EUR</w:t>
            </w:r>
          </w:p>
        </w:tc>
      </w:tr>
      <w:tr w:rsidR="00D66C2F" w:rsidRPr="00D66C2F" w14:paraId="694C6DA2" w14:textId="77777777" w:rsidTr="00CB4B84">
        <w:tc>
          <w:tcPr>
            <w:tcW w:w="2977" w:type="dxa"/>
          </w:tcPr>
          <w:p w14:paraId="457FDC9A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PTE költségvetés:</w:t>
            </w:r>
          </w:p>
        </w:tc>
        <w:tc>
          <w:tcPr>
            <w:tcW w:w="7479" w:type="dxa"/>
            <w:gridSpan w:val="2"/>
          </w:tcPr>
          <w:p w14:paraId="553EE7B8" w14:textId="4E561529" w:rsidR="00D66C2F" w:rsidRPr="006A628B" w:rsidRDefault="00815CC5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…………….</w:t>
            </w:r>
            <w:r w:rsidR="00BF3D5D" w:rsidRPr="006A628B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 xml:space="preserve"> </w:t>
            </w:r>
            <w:r w:rsidR="00D66C2F" w:rsidRPr="006A628B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EUR</w:t>
            </w:r>
            <w:r w:rsidR="004E3809" w:rsidRPr="006A628B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 xml:space="preserve"> </w:t>
            </w:r>
          </w:p>
        </w:tc>
      </w:tr>
      <w:tr w:rsidR="00D66C2F" w:rsidRPr="00D66C2F" w14:paraId="1A65CCC3" w14:textId="77777777" w:rsidTr="00CB4B84">
        <w:tc>
          <w:tcPr>
            <w:tcW w:w="2977" w:type="dxa"/>
          </w:tcPr>
          <w:p w14:paraId="3416E05B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Önrész bevonása szükséges-</w:t>
            </w:r>
            <w:proofErr w:type="gramStart"/>
            <w:r w:rsidRPr="00CB4B84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e?:</w:t>
            </w:r>
            <w:proofErr w:type="gramEnd"/>
          </w:p>
        </w:tc>
        <w:tc>
          <w:tcPr>
            <w:tcW w:w="1554" w:type="dxa"/>
          </w:tcPr>
          <w:p w14:paraId="6CA9CA3D" w14:textId="77777777" w:rsidR="00D66C2F" w:rsidRPr="00815CC5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815CC5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igen / nem</w:t>
            </w:r>
          </w:p>
        </w:tc>
        <w:tc>
          <w:tcPr>
            <w:tcW w:w="5925" w:type="dxa"/>
          </w:tcPr>
          <w:p w14:paraId="48C0756E" w14:textId="77777777" w:rsidR="00D66C2F" w:rsidRPr="006A628B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6A628B">
              <w:rPr>
                <w:rFonts w:ascii="Arial Narrow" w:hAnsi="Arial Narrow" w:cs="Arial"/>
                <w:lang w:val="hu-HU"/>
              </w:rPr>
              <w:t xml:space="preserve">Összege: …. </w:t>
            </w:r>
            <w:r w:rsidRPr="006A628B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EUR, azaz …… Ft</w:t>
            </w:r>
          </w:p>
        </w:tc>
      </w:tr>
      <w:tr w:rsidR="00D66C2F" w:rsidRPr="00D66C2F" w14:paraId="56FF9A6F" w14:textId="77777777" w:rsidTr="00CB4B84">
        <w:tc>
          <w:tcPr>
            <w:tcW w:w="2977" w:type="dxa"/>
          </w:tcPr>
          <w:p w14:paraId="4E6D1979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PTE vezető partner-e?</w:t>
            </w:r>
          </w:p>
        </w:tc>
        <w:tc>
          <w:tcPr>
            <w:tcW w:w="7479" w:type="dxa"/>
            <w:gridSpan w:val="2"/>
          </w:tcPr>
          <w:p w14:paraId="4A771F7B" w14:textId="416C9DD1" w:rsidR="00D66C2F" w:rsidRPr="00815CC5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815CC5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>igen / nem</w:t>
            </w:r>
            <w:r w:rsidR="004E3809" w:rsidRPr="00815CC5"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  <w:t xml:space="preserve"> </w:t>
            </w:r>
          </w:p>
        </w:tc>
      </w:tr>
      <w:tr w:rsidR="00D66C2F" w:rsidRPr="00D66C2F" w14:paraId="6B246518" w14:textId="77777777" w:rsidTr="00CB4B84">
        <w:tc>
          <w:tcPr>
            <w:tcW w:w="2977" w:type="dxa"/>
          </w:tcPr>
          <w:p w14:paraId="26D46B9E" w14:textId="6B1D71A0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Visszaigazolt parterek</w:t>
            </w:r>
            <w:r w:rsidR="0084071F">
              <w:rPr>
                <w:rFonts w:ascii="Arial Narrow" w:hAnsi="Arial Narrow" w:cs="Arial"/>
                <w:lang w:val="hu-HU"/>
              </w:rPr>
              <w:t xml:space="preserve"> (szervezet, ország)</w:t>
            </w:r>
            <w:r w:rsidRPr="00CB4B84">
              <w:rPr>
                <w:rFonts w:ascii="Arial Narrow" w:hAnsi="Arial Narrow" w:cs="Arial"/>
                <w:lang w:val="hu-HU"/>
              </w:rPr>
              <w:t>:</w:t>
            </w:r>
          </w:p>
        </w:tc>
        <w:tc>
          <w:tcPr>
            <w:tcW w:w="7479" w:type="dxa"/>
            <w:gridSpan w:val="2"/>
          </w:tcPr>
          <w:p w14:paraId="585A3E34" w14:textId="77777777" w:rsidR="00770622" w:rsidRDefault="008F21AB" w:rsidP="00815CC5">
            <w:pPr>
              <w:spacing w:after="80"/>
              <w:jc w:val="both"/>
              <w:outlineLvl w:val="0"/>
              <w:rPr>
                <w:rFonts w:ascii="Arial Narrow" w:eastAsia="Times New Roman" w:hAnsi="Arial Narrow" w:cs="Times New Roman"/>
                <w:color w:val="1C1E29"/>
                <w:lang w:eastAsia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eastAsia="hu-HU"/>
              </w:rPr>
              <w:t>1.</w:t>
            </w:r>
          </w:p>
          <w:p w14:paraId="107BBD97" w14:textId="77777777" w:rsidR="008F21AB" w:rsidRDefault="008F21AB" w:rsidP="00815CC5">
            <w:pPr>
              <w:spacing w:after="80"/>
              <w:jc w:val="both"/>
              <w:outlineLvl w:val="0"/>
              <w:rPr>
                <w:rFonts w:ascii="Arial Narrow" w:eastAsia="Times New Roman" w:hAnsi="Arial Narrow" w:cs="Times New Roman"/>
                <w:color w:val="1C1E29"/>
                <w:lang w:eastAsia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eastAsia="hu-HU"/>
              </w:rPr>
              <w:t>2.</w:t>
            </w:r>
          </w:p>
          <w:p w14:paraId="54ADE6B4" w14:textId="77777777" w:rsidR="008F21AB" w:rsidRDefault="008F21AB" w:rsidP="00815CC5">
            <w:pPr>
              <w:spacing w:after="80"/>
              <w:jc w:val="both"/>
              <w:outlineLvl w:val="0"/>
              <w:rPr>
                <w:rFonts w:ascii="Arial Narrow" w:eastAsia="Times New Roman" w:hAnsi="Arial Narrow" w:cs="Times New Roman"/>
                <w:color w:val="1C1E29"/>
                <w:lang w:eastAsia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eastAsia="hu-HU"/>
              </w:rPr>
              <w:t>3.</w:t>
            </w:r>
          </w:p>
          <w:p w14:paraId="0712EE75" w14:textId="77777777" w:rsidR="008F21AB" w:rsidRDefault="008F21AB" w:rsidP="00815CC5">
            <w:pPr>
              <w:spacing w:after="80"/>
              <w:jc w:val="both"/>
              <w:outlineLvl w:val="0"/>
              <w:rPr>
                <w:rFonts w:ascii="Arial Narrow" w:eastAsia="Times New Roman" w:hAnsi="Arial Narrow" w:cs="Times New Roman"/>
                <w:color w:val="1C1E29"/>
                <w:lang w:eastAsia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eastAsia="hu-HU"/>
              </w:rPr>
              <w:t>4.</w:t>
            </w:r>
          </w:p>
          <w:p w14:paraId="72697F32" w14:textId="77777777" w:rsidR="008F21AB" w:rsidRDefault="008F21AB" w:rsidP="00815CC5">
            <w:pPr>
              <w:spacing w:after="80"/>
              <w:jc w:val="both"/>
              <w:outlineLvl w:val="0"/>
              <w:rPr>
                <w:rFonts w:ascii="Arial Narrow" w:eastAsia="Times New Roman" w:hAnsi="Arial Narrow" w:cs="Times New Roman"/>
                <w:color w:val="1C1E29"/>
                <w:lang w:eastAsia="hu-HU"/>
              </w:rPr>
            </w:pPr>
            <w:r>
              <w:rPr>
                <w:rFonts w:ascii="Arial Narrow" w:eastAsia="Times New Roman" w:hAnsi="Arial Narrow" w:cs="Times New Roman"/>
                <w:color w:val="1C1E29"/>
                <w:lang w:eastAsia="hu-HU"/>
              </w:rPr>
              <w:t>5.</w:t>
            </w:r>
          </w:p>
          <w:p w14:paraId="731DB8CF" w14:textId="77777777" w:rsidR="008F21AB" w:rsidRDefault="008F21AB" w:rsidP="00815CC5">
            <w:pPr>
              <w:spacing w:after="80"/>
              <w:jc w:val="both"/>
              <w:outlineLvl w:val="0"/>
              <w:rPr>
                <w:rFonts w:ascii="Arial Narrow" w:eastAsia="Times New Roman" w:hAnsi="Arial Narrow" w:cs="Times New Roman"/>
                <w:color w:val="1C1E29"/>
                <w:lang w:eastAsia="hu-HU"/>
              </w:rPr>
            </w:pPr>
          </w:p>
          <w:p w14:paraId="3DE3E712" w14:textId="544195D4" w:rsidR="008F21AB" w:rsidRPr="00815CC5" w:rsidRDefault="008F21AB" w:rsidP="00815CC5">
            <w:pPr>
              <w:spacing w:after="80"/>
              <w:jc w:val="both"/>
              <w:outlineLvl w:val="0"/>
              <w:rPr>
                <w:rFonts w:ascii="Arial Narrow" w:eastAsia="Times New Roman" w:hAnsi="Arial Narrow" w:cs="Times New Roman"/>
                <w:color w:val="1C1E29"/>
                <w:lang w:eastAsia="hu-HU"/>
              </w:rPr>
            </w:pPr>
          </w:p>
        </w:tc>
      </w:tr>
      <w:tr w:rsidR="00D66C2F" w:rsidRPr="00D66C2F" w14:paraId="3763A6D6" w14:textId="77777777" w:rsidTr="00CB4B84">
        <w:tc>
          <w:tcPr>
            <w:tcW w:w="2977" w:type="dxa"/>
          </w:tcPr>
          <w:p w14:paraId="6E473577" w14:textId="611DD8A1" w:rsidR="00D66C2F" w:rsidRPr="00CB4B84" w:rsidRDefault="00D66C2F" w:rsidP="00C841D6">
            <w:pPr>
              <w:tabs>
                <w:tab w:val="left" w:pos="2127"/>
              </w:tabs>
              <w:spacing w:before="80" w:after="80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Szakmai kapcsolattartó</w:t>
            </w:r>
            <w:r w:rsidR="00086D24">
              <w:rPr>
                <w:rFonts w:ascii="Arial Narrow" w:hAnsi="Arial Narrow" w:cs="Arial"/>
                <w:lang w:val="hu-HU"/>
              </w:rPr>
              <w:t>, elérhetőség</w:t>
            </w:r>
            <w:r w:rsidRPr="00CB4B84">
              <w:rPr>
                <w:rFonts w:ascii="Arial Narrow" w:hAnsi="Arial Narrow" w:cs="Arial"/>
                <w:lang w:val="hu-HU"/>
              </w:rPr>
              <w:t>:</w:t>
            </w:r>
          </w:p>
        </w:tc>
        <w:tc>
          <w:tcPr>
            <w:tcW w:w="7479" w:type="dxa"/>
            <w:gridSpan w:val="2"/>
          </w:tcPr>
          <w:p w14:paraId="56037470" w14:textId="77777777" w:rsidR="00C841D6" w:rsidRDefault="00C841D6" w:rsidP="00C841D6">
            <w:pPr>
              <w:tabs>
                <w:tab w:val="left" w:pos="2127"/>
              </w:tabs>
              <w:spacing w:before="80" w:after="80"/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</w:pPr>
          </w:p>
          <w:p w14:paraId="3CDAF7DD" w14:textId="3D07242C" w:rsidR="008F21AB" w:rsidRPr="006A628B" w:rsidRDefault="008F21AB" w:rsidP="00C841D6">
            <w:pPr>
              <w:tabs>
                <w:tab w:val="left" w:pos="2127"/>
              </w:tabs>
              <w:spacing w:before="80" w:after="80"/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</w:pPr>
          </w:p>
        </w:tc>
      </w:tr>
      <w:tr w:rsidR="00D66C2F" w:rsidRPr="00D66C2F" w14:paraId="1DB8CD56" w14:textId="77777777" w:rsidTr="00CB4B84">
        <w:tc>
          <w:tcPr>
            <w:tcW w:w="2977" w:type="dxa"/>
          </w:tcPr>
          <w:p w14:paraId="2AC1734F" w14:textId="77777777" w:rsidR="00D66C2F" w:rsidRPr="00CB4B84" w:rsidRDefault="00D66C2F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hAnsi="Arial Narrow" w:cs="Arial"/>
                <w:lang w:val="hu-HU"/>
              </w:rPr>
            </w:pPr>
            <w:r w:rsidRPr="00CB4B84">
              <w:rPr>
                <w:rFonts w:ascii="Arial Narrow" w:hAnsi="Arial Narrow" w:cs="Arial"/>
                <w:lang w:val="hu-HU"/>
              </w:rPr>
              <w:t>Megjegyzés:</w:t>
            </w:r>
          </w:p>
        </w:tc>
        <w:tc>
          <w:tcPr>
            <w:tcW w:w="7479" w:type="dxa"/>
            <w:gridSpan w:val="2"/>
          </w:tcPr>
          <w:p w14:paraId="4C6E6D0A" w14:textId="77777777" w:rsidR="00CB4B84" w:rsidRPr="006A628B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</w:pPr>
          </w:p>
          <w:p w14:paraId="4359F7A4" w14:textId="77777777" w:rsidR="00CB4B84" w:rsidRPr="006A628B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</w:pPr>
          </w:p>
          <w:p w14:paraId="6D7E34B4" w14:textId="77777777" w:rsidR="00CB4B84" w:rsidRPr="006A628B" w:rsidRDefault="00CB4B84" w:rsidP="00CB4B84">
            <w:pPr>
              <w:tabs>
                <w:tab w:val="left" w:pos="2127"/>
              </w:tabs>
              <w:spacing w:before="80" w:after="80"/>
              <w:jc w:val="both"/>
              <w:rPr>
                <w:rFonts w:ascii="Arial Narrow" w:eastAsia="Times New Roman" w:hAnsi="Arial Narrow" w:cs="Times New Roman"/>
                <w:color w:val="1C1E29"/>
                <w:lang w:val="hu-HU" w:eastAsia="hu-HU"/>
              </w:rPr>
            </w:pPr>
          </w:p>
        </w:tc>
      </w:tr>
    </w:tbl>
    <w:p w14:paraId="55AA1E1A" w14:textId="77777777" w:rsidR="00BA2F80" w:rsidRPr="00D66C2F" w:rsidRDefault="00BA2F80" w:rsidP="0000534A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p w14:paraId="7A51BEAF" w14:textId="1D11F8C6" w:rsidR="0000534A" w:rsidRDefault="0000534A" w:rsidP="00970D20">
      <w:pPr>
        <w:spacing w:after="0" w:line="240" w:lineRule="auto"/>
        <w:rPr>
          <w:rFonts w:ascii="Arial Narrow" w:eastAsia="Times New Roman" w:hAnsi="Arial Narrow" w:cs="Times New Roman"/>
          <w:b/>
          <w:i/>
          <w:color w:val="1C1E29"/>
          <w:sz w:val="20"/>
          <w:szCs w:val="20"/>
          <w:lang w:val="hu-HU" w:eastAsia="hu-HU"/>
        </w:rPr>
      </w:pPr>
    </w:p>
    <w:p w14:paraId="5581851E" w14:textId="1DE08735" w:rsidR="0064237A" w:rsidRPr="0064237A" w:rsidRDefault="0064237A" w:rsidP="0064237A">
      <w:pPr>
        <w:tabs>
          <w:tab w:val="left" w:pos="2127"/>
        </w:tabs>
        <w:spacing w:before="80" w:after="80" w:line="240" w:lineRule="auto"/>
        <w:jc w:val="both"/>
        <w:rPr>
          <w:rFonts w:ascii="Arial Narrow" w:hAnsi="Arial Narrow" w:cs="Arial"/>
          <w:lang w:val="hu-HU"/>
        </w:rPr>
      </w:pPr>
      <w:r w:rsidRPr="0064237A">
        <w:rPr>
          <w:rFonts w:ascii="Arial Narrow" w:hAnsi="Arial Narrow" w:cs="Arial"/>
          <w:lang w:val="hu-HU"/>
        </w:rPr>
        <w:t>Kitöltve</w:t>
      </w:r>
      <w:r w:rsidR="002C241A">
        <w:rPr>
          <w:rFonts w:ascii="Arial Narrow" w:hAnsi="Arial Narrow" w:cs="Arial"/>
          <w:lang w:val="hu-HU"/>
        </w:rPr>
        <w:t xml:space="preserve">, aláírtan </w:t>
      </w:r>
      <w:r w:rsidRPr="0064237A">
        <w:rPr>
          <w:rFonts w:ascii="Arial Narrow" w:hAnsi="Arial Narrow" w:cs="Arial"/>
          <w:lang w:val="hu-HU"/>
        </w:rPr>
        <w:t>visszaküldendő</w:t>
      </w:r>
      <w:r w:rsidR="002F3600">
        <w:rPr>
          <w:rFonts w:ascii="Arial Narrow" w:hAnsi="Arial Narrow" w:cs="Arial"/>
          <w:lang w:val="hu-HU"/>
        </w:rPr>
        <w:t xml:space="preserve"> </w:t>
      </w:r>
      <w:r w:rsidR="002F3600" w:rsidRPr="002F3600">
        <w:rPr>
          <w:rFonts w:ascii="Arial Narrow" w:hAnsi="Arial Narrow" w:cs="Arial"/>
          <w:b/>
          <w:bCs/>
          <w:color w:val="FF0000"/>
          <w:lang w:val="hu-HU"/>
        </w:rPr>
        <w:t>2023. január 25-ig</w:t>
      </w:r>
      <w:r w:rsidRPr="0064237A">
        <w:rPr>
          <w:rFonts w:ascii="Arial Narrow" w:hAnsi="Arial Narrow" w:cs="Arial"/>
          <w:lang w:val="hu-HU"/>
        </w:rPr>
        <w:t>:</w:t>
      </w:r>
      <w:r>
        <w:rPr>
          <w:rFonts w:ascii="Arial Narrow" w:hAnsi="Arial Narrow" w:cs="Arial"/>
          <w:lang w:val="hu-HU"/>
        </w:rPr>
        <w:t xml:space="preserve"> </w:t>
      </w:r>
      <w:hyperlink r:id="rId8" w:history="1">
        <w:r w:rsidRPr="00E33F15">
          <w:rPr>
            <w:rStyle w:val="Hiperhivatkozs"/>
            <w:rFonts w:ascii="Arial Narrow" w:hAnsi="Arial Narrow" w:cs="Arial"/>
            <w:lang w:val="hu-HU"/>
          </w:rPr>
          <w:t>jankovics.reka@pte.hu</w:t>
        </w:r>
      </w:hyperlink>
      <w:r>
        <w:rPr>
          <w:rFonts w:ascii="Arial Narrow" w:hAnsi="Arial Narrow" w:cs="Arial"/>
          <w:lang w:val="hu-HU"/>
        </w:rPr>
        <w:t xml:space="preserve"> e-mail címre</w:t>
      </w:r>
      <w:r w:rsidR="002C241A">
        <w:rPr>
          <w:rFonts w:ascii="Arial Narrow" w:hAnsi="Arial Narrow" w:cs="Arial"/>
          <w:lang w:val="hu-HU"/>
        </w:rPr>
        <w:t>, eredetiben 7633 Pécs, Szántó Kovács J. u. 1/</w:t>
      </w:r>
      <w:proofErr w:type="spellStart"/>
      <w:r w:rsidR="002C241A">
        <w:rPr>
          <w:rFonts w:ascii="Arial Narrow" w:hAnsi="Arial Narrow" w:cs="Arial"/>
          <w:lang w:val="hu-HU"/>
        </w:rPr>
        <w:t>b.</w:t>
      </w:r>
      <w:proofErr w:type="spellEnd"/>
      <w:r w:rsidR="002C241A">
        <w:rPr>
          <w:rFonts w:ascii="Arial Narrow" w:hAnsi="Arial Narrow" w:cs="Arial"/>
          <w:lang w:val="hu-HU"/>
        </w:rPr>
        <w:t>, 41</w:t>
      </w:r>
      <w:r w:rsidR="00D62C92">
        <w:rPr>
          <w:rFonts w:ascii="Arial Narrow" w:hAnsi="Arial Narrow" w:cs="Arial"/>
          <w:lang w:val="hu-HU"/>
        </w:rPr>
        <w:t>3/1</w:t>
      </w:r>
      <w:r w:rsidR="002C241A">
        <w:rPr>
          <w:rFonts w:ascii="Arial Narrow" w:hAnsi="Arial Narrow" w:cs="Arial"/>
          <w:lang w:val="hu-HU"/>
        </w:rPr>
        <w:t>. iroda</w:t>
      </w:r>
      <w:r w:rsidR="00EC3313">
        <w:rPr>
          <w:rFonts w:ascii="Arial Narrow" w:hAnsi="Arial Narrow" w:cs="Arial"/>
          <w:lang w:val="hu-HU"/>
        </w:rPr>
        <w:t xml:space="preserve"> (Kancellária, Pályázat- és Projektmenedzsment Igazgatóság, Jankovics Réka)</w:t>
      </w:r>
    </w:p>
    <w:p w14:paraId="2D0D275A" w14:textId="2BF74863" w:rsidR="00D13C68" w:rsidRDefault="00D13C68" w:rsidP="00970D20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5E4BDFA3" w14:textId="77777777" w:rsidR="008F21AB" w:rsidRDefault="008F21AB">
      <w:pPr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  <w:bookmarkStart w:id="0" w:name="_Hlk93327120"/>
      <w:r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  <w:br w:type="page"/>
      </w:r>
    </w:p>
    <w:p w14:paraId="48A0C7D8" w14:textId="1FCF5F1C" w:rsidR="00DC55CC" w:rsidRDefault="001642EA" w:rsidP="00970D20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  <w:r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  <w:t>Szervezeti egység vezetőjének nyilatkozata:</w:t>
      </w:r>
    </w:p>
    <w:p w14:paraId="7180886A" w14:textId="77777777" w:rsidR="008F21AB" w:rsidRDefault="008F21AB" w:rsidP="00970D20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bookmarkEnd w:id="0"/>
    <w:p w14:paraId="638CF8E7" w14:textId="3235A76F" w:rsidR="00DC55CC" w:rsidRDefault="00DC55CC" w:rsidP="00970D20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19CB6C20" w14:textId="077E631B" w:rsidR="005F6900" w:rsidRDefault="00DC55CC" w:rsidP="00970D20">
      <w:pPr>
        <w:spacing w:after="0" w:line="240" w:lineRule="auto"/>
        <w:rPr>
          <w:rFonts w:ascii="Arial Narrow" w:hAnsi="Arial Narrow" w:cs="Arial"/>
          <w:lang w:val="hu-HU"/>
        </w:rPr>
      </w:pPr>
      <w:bookmarkStart w:id="1" w:name="_Hlk93327145"/>
      <w:r w:rsidRPr="00DC55CC">
        <w:rPr>
          <w:rFonts w:ascii="Arial Narrow" w:hAnsi="Arial Narrow" w:cs="Arial"/>
          <w:lang w:val="hu-HU"/>
        </w:rPr>
        <w:t>Alulírott …………………</w:t>
      </w:r>
      <w:proofErr w:type="gramStart"/>
      <w:r w:rsidRPr="00DC55CC">
        <w:rPr>
          <w:rFonts w:ascii="Arial Narrow" w:hAnsi="Arial Narrow" w:cs="Arial"/>
          <w:lang w:val="hu-HU"/>
        </w:rPr>
        <w:t>…….</w:t>
      </w:r>
      <w:proofErr w:type="gramEnd"/>
      <w:r w:rsidRPr="00DC55CC">
        <w:rPr>
          <w:rFonts w:ascii="Arial Narrow" w:hAnsi="Arial Narrow" w:cs="Arial"/>
          <w:lang w:val="hu-HU"/>
        </w:rPr>
        <w:t xml:space="preserve">, mint a </w:t>
      </w:r>
      <w:r>
        <w:rPr>
          <w:rFonts w:ascii="Arial Narrow" w:hAnsi="Arial Narrow" w:cs="Arial"/>
          <w:lang w:val="hu-HU"/>
        </w:rPr>
        <w:t xml:space="preserve">……………………………szervezeti egység vezetője </w:t>
      </w:r>
      <w:r w:rsidR="008F21AB">
        <w:rPr>
          <w:rFonts w:ascii="Arial Narrow" w:hAnsi="Arial Narrow" w:cs="Arial"/>
          <w:lang w:val="hu-HU"/>
        </w:rPr>
        <w:t>nyilatkozom</w:t>
      </w:r>
      <w:r>
        <w:rPr>
          <w:rFonts w:ascii="Arial Narrow" w:hAnsi="Arial Narrow" w:cs="Arial"/>
          <w:lang w:val="hu-HU"/>
        </w:rPr>
        <w:t>, hogy a fentiekben leírt pályázat</w:t>
      </w:r>
      <w:r w:rsidR="008F21AB">
        <w:rPr>
          <w:rFonts w:ascii="Arial Narrow" w:hAnsi="Arial Narrow" w:cs="Arial"/>
          <w:lang w:val="hu-HU"/>
        </w:rPr>
        <w:t xml:space="preserve"> </w:t>
      </w:r>
      <w:r w:rsidR="005F6900">
        <w:rPr>
          <w:rFonts w:ascii="Arial Narrow" w:hAnsi="Arial Narrow" w:cs="Arial"/>
          <w:lang w:val="hu-HU"/>
        </w:rPr>
        <w:t>benyújtását támogatom, az önerő bevonását Karunk az alábbi módon biztosítja</w:t>
      </w:r>
      <w:r w:rsidR="001D5F35">
        <w:rPr>
          <w:rStyle w:val="Lbjegyzet-hivatkozs"/>
          <w:rFonts w:ascii="Arial Narrow" w:hAnsi="Arial Narrow" w:cs="Arial"/>
          <w:lang w:val="hu-HU"/>
        </w:rPr>
        <w:footnoteReference w:id="1"/>
      </w:r>
      <w:r w:rsidR="005F6900">
        <w:rPr>
          <w:rFonts w:ascii="Arial Narrow" w:hAnsi="Arial Narrow" w:cs="Arial"/>
          <w:lang w:val="hu-HU"/>
        </w:rPr>
        <w:t>:</w:t>
      </w:r>
    </w:p>
    <w:p w14:paraId="16ACB577" w14:textId="5679634A" w:rsidR="000E395E" w:rsidRPr="000E395E" w:rsidRDefault="000E395E" w:rsidP="000E395E">
      <w:pPr>
        <w:pStyle w:val="Listaszerbekezds"/>
        <w:numPr>
          <w:ilvl w:val="0"/>
          <w:numId w:val="11"/>
        </w:numPr>
        <w:spacing w:after="0" w:line="240" w:lineRule="auto"/>
        <w:rPr>
          <w:rFonts w:ascii="Arial Narrow" w:hAnsi="Arial Narrow" w:cs="Arial"/>
        </w:rPr>
      </w:pPr>
      <w:r>
        <w:rPr>
          <w:rFonts w:ascii="Arial Narrow" w:hAnsi="Arial Narrow" w:cs="Arial"/>
        </w:rPr>
        <w:t>nincs szükség önerőre</w:t>
      </w:r>
    </w:p>
    <w:bookmarkEnd w:id="1"/>
    <w:p w14:paraId="4F652E48" w14:textId="1A7433EB" w:rsidR="00DC55CC" w:rsidRDefault="005F6900" w:rsidP="005F6900">
      <w:pPr>
        <w:pStyle w:val="Listaszerbekezds"/>
        <w:numPr>
          <w:ilvl w:val="0"/>
          <w:numId w:val="11"/>
        </w:numPr>
        <w:spacing w:after="0" w:line="240" w:lineRule="auto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az önerő az alábbi pénzügyi központon rendelkezésre áll: </w:t>
      </w:r>
      <w:r w:rsidR="001D5F35">
        <w:rPr>
          <w:rFonts w:ascii="Arial Narrow" w:hAnsi="Arial Narrow" w:cs="Arial"/>
        </w:rPr>
        <w:t>………</w:t>
      </w:r>
      <w:proofErr w:type="gramStart"/>
      <w:r w:rsidR="001D5F35">
        <w:rPr>
          <w:rFonts w:ascii="Arial Narrow" w:hAnsi="Arial Narrow" w:cs="Arial"/>
        </w:rPr>
        <w:t>…….</w:t>
      </w:r>
      <w:proofErr w:type="gramEnd"/>
      <w:r w:rsidR="001D5F35">
        <w:rPr>
          <w:rFonts w:ascii="Arial Narrow" w:hAnsi="Arial Narrow" w:cs="Arial"/>
        </w:rPr>
        <w:t xml:space="preserve">. </w:t>
      </w:r>
    </w:p>
    <w:p w14:paraId="4026CC57" w14:textId="4D62CD1F" w:rsidR="005F6900" w:rsidRDefault="005F6900" w:rsidP="005F6900">
      <w:pPr>
        <w:pStyle w:val="Listaszerbekezds"/>
        <w:numPr>
          <w:ilvl w:val="0"/>
          <w:numId w:val="11"/>
        </w:numPr>
        <w:spacing w:after="0" w:line="240" w:lineRule="auto"/>
        <w:rPr>
          <w:rFonts w:ascii="Arial Narrow" w:hAnsi="Arial Narrow" w:cs="Arial"/>
        </w:rPr>
      </w:pPr>
      <w:r>
        <w:rPr>
          <w:rFonts w:ascii="Arial Narrow" w:hAnsi="Arial Narrow" w:cs="Arial"/>
        </w:rPr>
        <w:t>a szükséges önerőt a</w:t>
      </w:r>
      <w:r w:rsidR="008F21AB">
        <w:rPr>
          <w:rFonts w:ascii="Arial Narrow" w:hAnsi="Arial Narrow" w:cs="Arial"/>
        </w:rPr>
        <w:t>z alábbi</w:t>
      </w:r>
      <w:r>
        <w:rPr>
          <w:rFonts w:ascii="Arial Narrow" w:hAnsi="Arial Narrow" w:cs="Arial"/>
        </w:rPr>
        <w:t xml:space="preserve"> </w:t>
      </w:r>
      <w:r w:rsidR="008F21AB">
        <w:rPr>
          <w:rFonts w:ascii="Arial Narrow" w:hAnsi="Arial Narrow" w:cs="Arial"/>
        </w:rPr>
        <w:t>k</w:t>
      </w:r>
      <w:r>
        <w:rPr>
          <w:rFonts w:ascii="Arial Narrow" w:hAnsi="Arial Narrow" w:cs="Arial"/>
        </w:rPr>
        <w:t>ari munkavállalók bérelszámolásával kívánjuk biztosítani:</w:t>
      </w:r>
    </w:p>
    <w:p w14:paraId="3413BC6C" w14:textId="2F1ABF9E" w:rsidR="00285ECF" w:rsidRDefault="00285ECF" w:rsidP="001642EA">
      <w:pPr>
        <w:spacing w:after="0" w:line="240" w:lineRule="auto"/>
        <w:rPr>
          <w:rFonts w:ascii="Arial Narrow" w:hAnsi="Arial Narrow" w:cs="Arial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658"/>
        <w:gridCol w:w="3798"/>
      </w:tblGrid>
      <w:tr w:rsidR="0084071F" w14:paraId="1CCF054F" w14:textId="77777777" w:rsidTr="00EC3313">
        <w:tc>
          <w:tcPr>
            <w:tcW w:w="6658" w:type="dxa"/>
          </w:tcPr>
          <w:p w14:paraId="203E439D" w14:textId="2F3786DC" w:rsidR="0084071F" w:rsidRDefault="0084071F" w:rsidP="00EC3313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Név </w:t>
            </w:r>
            <w:r w:rsidR="001578C5">
              <w:rPr>
                <w:rFonts w:ascii="Arial Narrow" w:hAnsi="Arial Narrow" w:cs="Arial"/>
              </w:rPr>
              <w:t>(</w:t>
            </w:r>
            <w:r>
              <w:rPr>
                <w:rFonts w:ascii="Arial Narrow" w:hAnsi="Arial Narrow" w:cs="Arial"/>
              </w:rPr>
              <w:t>vagy munkakör, amennyiben a személy még nem kerlült kiválasztásra</w:t>
            </w:r>
            <w:r w:rsidR="001578C5">
              <w:rPr>
                <w:rFonts w:ascii="Arial Narrow" w:hAnsi="Arial Narrow" w:cs="Arial"/>
              </w:rPr>
              <w:t>)</w:t>
            </w:r>
          </w:p>
        </w:tc>
        <w:tc>
          <w:tcPr>
            <w:tcW w:w="3798" w:type="dxa"/>
          </w:tcPr>
          <w:p w14:paraId="0FB48E98" w14:textId="3677DA01" w:rsidR="0084071F" w:rsidRDefault="0084071F" w:rsidP="00EC3313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Elszámolt bértömeg </w:t>
            </w:r>
            <w:r w:rsidR="009A7BBF">
              <w:rPr>
                <w:rFonts w:ascii="Arial Narrow" w:hAnsi="Arial Narrow" w:cs="Arial"/>
              </w:rPr>
              <w:t xml:space="preserve">járulékkal együtt </w:t>
            </w:r>
            <w:r>
              <w:rPr>
                <w:rFonts w:ascii="Arial Narrow" w:hAnsi="Arial Narrow" w:cs="Arial"/>
              </w:rPr>
              <w:t>(Ft)</w:t>
            </w:r>
          </w:p>
        </w:tc>
      </w:tr>
      <w:tr w:rsidR="0084071F" w14:paraId="50AA0041" w14:textId="77777777" w:rsidTr="00EC3313">
        <w:tc>
          <w:tcPr>
            <w:tcW w:w="6658" w:type="dxa"/>
          </w:tcPr>
          <w:p w14:paraId="4D0B61FE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48BB3340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29C43227" w14:textId="77777777" w:rsidTr="00EC3313">
        <w:tc>
          <w:tcPr>
            <w:tcW w:w="6658" w:type="dxa"/>
          </w:tcPr>
          <w:p w14:paraId="24D8ADEF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27956804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45C7C354" w14:textId="77777777" w:rsidTr="00EC3313">
        <w:tc>
          <w:tcPr>
            <w:tcW w:w="6658" w:type="dxa"/>
          </w:tcPr>
          <w:p w14:paraId="66C4CDB2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2714031A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018C1B16" w14:textId="77777777" w:rsidTr="0084071F">
        <w:tc>
          <w:tcPr>
            <w:tcW w:w="6658" w:type="dxa"/>
          </w:tcPr>
          <w:p w14:paraId="30208BFC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6BA70588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4C0BD18B" w14:textId="77777777" w:rsidTr="0084071F">
        <w:tc>
          <w:tcPr>
            <w:tcW w:w="6658" w:type="dxa"/>
          </w:tcPr>
          <w:p w14:paraId="782F5DBC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4C2BEC0F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793D27EC" w14:textId="77777777" w:rsidTr="0084071F">
        <w:tc>
          <w:tcPr>
            <w:tcW w:w="6658" w:type="dxa"/>
          </w:tcPr>
          <w:p w14:paraId="60DE08E7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41085F4F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42AD9ABB" w14:textId="77777777" w:rsidTr="0084071F">
        <w:tc>
          <w:tcPr>
            <w:tcW w:w="6658" w:type="dxa"/>
          </w:tcPr>
          <w:p w14:paraId="576FED24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7BE95D4F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264B1890" w14:textId="77777777" w:rsidTr="0084071F">
        <w:tc>
          <w:tcPr>
            <w:tcW w:w="6658" w:type="dxa"/>
          </w:tcPr>
          <w:p w14:paraId="1F1225C5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163FBD3A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  <w:tr w:rsidR="0084071F" w14:paraId="1A3D2FBB" w14:textId="77777777" w:rsidTr="00EC3313">
        <w:tc>
          <w:tcPr>
            <w:tcW w:w="6658" w:type="dxa"/>
          </w:tcPr>
          <w:p w14:paraId="1B9D40EA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  <w:tc>
          <w:tcPr>
            <w:tcW w:w="3798" w:type="dxa"/>
          </w:tcPr>
          <w:p w14:paraId="7AD00AD9" w14:textId="77777777" w:rsidR="0084071F" w:rsidRDefault="0084071F" w:rsidP="008F21AB">
            <w:pPr>
              <w:rPr>
                <w:rFonts w:ascii="Arial Narrow" w:hAnsi="Arial Narrow" w:cs="Arial"/>
              </w:rPr>
            </w:pPr>
          </w:p>
        </w:tc>
      </w:tr>
    </w:tbl>
    <w:p w14:paraId="3035D509" w14:textId="1C3A7C6F" w:rsidR="008F21AB" w:rsidRDefault="008F21AB" w:rsidP="00EC3313">
      <w:pPr>
        <w:spacing w:after="0" w:line="240" w:lineRule="auto"/>
        <w:ind w:firstLine="851"/>
        <w:rPr>
          <w:rFonts w:ascii="Arial Narrow" w:hAnsi="Arial Narrow" w:cs="Arial"/>
        </w:rPr>
      </w:pPr>
    </w:p>
    <w:p w14:paraId="6D290C90" w14:textId="77777777" w:rsidR="008F21AB" w:rsidRDefault="008F21AB" w:rsidP="001642EA">
      <w:pPr>
        <w:spacing w:after="0" w:line="240" w:lineRule="auto"/>
        <w:rPr>
          <w:rFonts w:ascii="Arial Narrow" w:hAnsi="Arial Narrow" w:cs="Arial"/>
        </w:rPr>
      </w:pPr>
    </w:p>
    <w:p w14:paraId="047DA4A8" w14:textId="44DB0A05" w:rsidR="00B31146" w:rsidRDefault="00B31146" w:rsidP="001642EA">
      <w:pPr>
        <w:spacing w:after="0" w:line="240" w:lineRule="auto"/>
        <w:rPr>
          <w:rFonts w:ascii="Arial Narrow" w:hAnsi="Arial Narrow" w:cs="Arial"/>
        </w:rPr>
      </w:pPr>
      <w:r>
        <w:rPr>
          <w:rFonts w:ascii="Arial Narrow" w:hAnsi="Arial Narrow" w:cs="Arial"/>
        </w:rPr>
        <w:t>Pécs, 2022................</w:t>
      </w:r>
    </w:p>
    <w:p w14:paraId="3A4CE2E0" w14:textId="221C42ED" w:rsidR="00B31146" w:rsidRDefault="00B31146" w:rsidP="00B31146">
      <w:pPr>
        <w:spacing w:after="0" w:line="240" w:lineRule="auto"/>
        <w:ind w:left="2832"/>
        <w:jc w:val="center"/>
        <w:rPr>
          <w:rFonts w:ascii="Arial Narrow" w:hAnsi="Arial Narrow" w:cs="Arial"/>
        </w:rPr>
      </w:pPr>
      <w:r>
        <w:rPr>
          <w:rFonts w:ascii="Arial Narrow" w:hAnsi="Arial Narrow" w:cs="Arial"/>
        </w:rPr>
        <w:t>................................................................</w:t>
      </w:r>
    </w:p>
    <w:p w14:paraId="31404129" w14:textId="176EFA93" w:rsidR="00B31146" w:rsidRDefault="00B31146" w:rsidP="00B31146">
      <w:pPr>
        <w:spacing w:after="0" w:line="240" w:lineRule="auto"/>
        <w:ind w:left="2832"/>
        <w:jc w:val="center"/>
        <w:rPr>
          <w:rFonts w:ascii="Arial Narrow" w:hAnsi="Arial Narrow" w:cs="Arial"/>
        </w:rPr>
      </w:pPr>
      <w:r>
        <w:rPr>
          <w:rFonts w:ascii="Arial Narrow" w:hAnsi="Arial Narrow" w:cs="Arial"/>
        </w:rPr>
        <w:t>szervezeti egység vezetőjének aláírása</w:t>
      </w:r>
    </w:p>
    <w:p w14:paraId="3B43C90E" w14:textId="32850231" w:rsidR="001642EA" w:rsidRDefault="001642EA" w:rsidP="001642EA">
      <w:pPr>
        <w:spacing w:after="0" w:line="240" w:lineRule="auto"/>
        <w:rPr>
          <w:rFonts w:ascii="Arial Narrow" w:hAnsi="Arial Narrow" w:cs="Arial"/>
        </w:rPr>
      </w:pPr>
    </w:p>
    <w:p w14:paraId="3DF1C3FA" w14:textId="77777777" w:rsidR="00B31146" w:rsidRDefault="00B31146" w:rsidP="001642EA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0F4D44A2" w14:textId="77777777" w:rsidR="00B31146" w:rsidRDefault="00B31146" w:rsidP="001642EA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3FEA1988" w14:textId="77777777" w:rsidR="00B31146" w:rsidRDefault="00B31146" w:rsidP="001642EA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0FDF8A8B" w14:textId="77777777" w:rsidR="00B31146" w:rsidRDefault="00B31146" w:rsidP="001642EA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04D892D9" w14:textId="12E254E5" w:rsidR="001642EA" w:rsidRDefault="001642EA" w:rsidP="001642EA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  <w:r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  <w:t>Szervezeti egység gazdasági referensének ellenjegyzése:</w:t>
      </w:r>
    </w:p>
    <w:p w14:paraId="6CA52701" w14:textId="16D653BE" w:rsidR="001642EA" w:rsidRDefault="001642EA" w:rsidP="001642EA">
      <w:pPr>
        <w:spacing w:after="0" w:line="240" w:lineRule="auto"/>
        <w:rPr>
          <w:rFonts w:ascii="Arial Narrow" w:hAnsi="Arial Narrow" w:cs="Arial"/>
        </w:rPr>
      </w:pPr>
    </w:p>
    <w:p w14:paraId="619529ED" w14:textId="668AFF7C" w:rsidR="00C77988" w:rsidRPr="00C77988" w:rsidRDefault="00C77988" w:rsidP="00C77988">
      <w:pPr>
        <w:spacing w:after="0" w:line="240" w:lineRule="auto"/>
        <w:rPr>
          <w:rFonts w:ascii="Arial Narrow" w:hAnsi="Arial Narrow" w:cs="Arial"/>
        </w:rPr>
      </w:pPr>
      <w:r w:rsidRPr="00C77988">
        <w:rPr>
          <w:rFonts w:ascii="Arial Narrow" w:hAnsi="Arial Narrow" w:cs="Arial"/>
          <w:lang w:val="hu-HU"/>
        </w:rPr>
        <w:t>Alulírott …………………</w:t>
      </w:r>
      <w:proofErr w:type="gramStart"/>
      <w:r w:rsidRPr="00C77988">
        <w:rPr>
          <w:rFonts w:ascii="Arial Narrow" w:hAnsi="Arial Narrow" w:cs="Arial"/>
          <w:lang w:val="hu-HU"/>
        </w:rPr>
        <w:t>…….</w:t>
      </w:r>
      <w:proofErr w:type="gramEnd"/>
      <w:r w:rsidRPr="00C77988">
        <w:rPr>
          <w:rFonts w:ascii="Arial Narrow" w:hAnsi="Arial Narrow" w:cs="Arial"/>
          <w:lang w:val="hu-HU"/>
        </w:rPr>
        <w:t>, mint a szervezeti egység gazdasági referense tudomásul veszem a fentiekben leírt pályázat benyújtását, a szükséges önerő bevonásának módját elfogadom.</w:t>
      </w:r>
    </w:p>
    <w:p w14:paraId="3DC6B48B" w14:textId="3D3AD1DF" w:rsidR="001642EA" w:rsidRDefault="001642EA" w:rsidP="001642EA">
      <w:pPr>
        <w:spacing w:after="0" w:line="240" w:lineRule="auto"/>
        <w:rPr>
          <w:rFonts w:ascii="Arial Narrow" w:hAnsi="Arial Narrow" w:cs="Arial"/>
        </w:rPr>
      </w:pPr>
    </w:p>
    <w:p w14:paraId="753F685A" w14:textId="2F7B0B83" w:rsidR="001642EA" w:rsidRDefault="001642EA" w:rsidP="001642EA">
      <w:pPr>
        <w:spacing w:after="0" w:line="240" w:lineRule="auto"/>
        <w:rPr>
          <w:rFonts w:ascii="Arial Narrow" w:hAnsi="Arial Narrow" w:cs="Arial"/>
        </w:rPr>
      </w:pPr>
    </w:p>
    <w:p w14:paraId="1E7570EA" w14:textId="1A79900F" w:rsidR="00B31146" w:rsidRDefault="00B31146" w:rsidP="001642EA">
      <w:pPr>
        <w:spacing w:after="0" w:line="240" w:lineRule="auto"/>
        <w:rPr>
          <w:rFonts w:ascii="Arial Narrow" w:hAnsi="Arial Narrow" w:cs="Arial"/>
        </w:rPr>
      </w:pPr>
    </w:p>
    <w:p w14:paraId="23ECC600" w14:textId="77777777" w:rsidR="00B31146" w:rsidRDefault="00B31146" w:rsidP="00B31146">
      <w:pPr>
        <w:spacing w:after="0" w:line="240" w:lineRule="auto"/>
        <w:rPr>
          <w:rFonts w:ascii="Arial Narrow" w:hAnsi="Arial Narrow" w:cs="Arial"/>
        </w:rPr>
      </w:pPr>
      <w:r>
        <w:rPr>
          <w:rFonts w:ascii="Arial Narrow" w:hAnsi="Arial Narrow" w:cs="Arial"/>
        </w:rPr>
        <w:t>Pécs, 2022................</w:t>
      </w:r>
    </w:p>
    <w:p w14:paraId="4D74ACA4" w14:textId="2AE4247C" w:rsidR="00B31146" w:rsidRDefault="00B31146" w:rsidP="00B31146">
      <w:pPr>
        <w:spacing w:after="0" w:line="240" w:lineRule="auto"/>
        <w:ind w:left="2832"/>
        <w:jc w:val="center"/>
        <w:rPr>
          <w:rFonts w:ascii="Arial Narrow" w:hAnsi="Arial Narrow" w:cs="Arial"/>
        </w:rPr>
      </w:pPr>
      <w:r>
        <w:rPr>
          <w:rFonts w:ascii="Arial Narrow" w:hAnsi="Arial Narrow" w:cs="Arial"/>
        </w:rPr>
        <w:t>.....................................................................................</w:t>
      </w:r>
    </w:p>
    <w:p w14:paraId="100FE3BA" w14:textId="57EE3AC1" w:rsidR="00B31146" w:rsidRDefault="00B31146" w:rsidP="00B31146">
      <w:pPr>
        <w:spacing w:after="0" w:line="240" w:lineRule="auto"/>
        <w:ind w:left="2832"/>
        <w:jc w:val="center"/>
        <w:rPr>
          <w:rFonts w:ascii="Arial Narrow" w:hAnsi="Arial Narrow" w:cs="Arial"/>
        </w:rPr>
      </w:pPr>
      <w:r>
        <w:rPr>
          <w:rFonts w:ascii="Arial Narrow" w:hAnsi="Arial Narrow" w:cs="Arial"/>
        </w:rPr>
        <w:t>szervezeti egység gazdasági referensének aláírása</w:t>
      </w:r>
    </w:p>
    <w:p w14:paraId="4CA0095F" w14:textId="77777777" w:rsidR="00B31146" w:rsidRDefault="00B31146" w:rsidP="00B31146">
      <w:pPr>
        <w:spacing w:after="0" w:line="240" w:lineRule="auto"/>
        <w:rPr>
          <w:rFonts w:ascii="Arial Narrow" w:hAnsi="Arial Narrow" w:cs="Arial"/>
        </w:rPr>
      </w:pPr>
    </w:p>
    <w:p w14:paraId="32946132" w14:textId="77777777" w:rsidR="00B31146" w:rsidRDefault="00B31146" w:rsidP="00B31146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01619349" w14:textId="77777777" w:rsidR="00B31146" w:rsidRDefault="00B31146" w:rsidP="00B31146">
      <w:pPr>
        <w:spacing w:after="0" w:line="240" w:lineRule="auto"/>
        <w:rPr>
          <w:rFonts w:ascii="Arial Narrow" w:eastAsia="Times New Roman" w:hAnsi="Arial Narrow" w:cs="Times New Roman"/>
          <w:b/>
          <w:iCs/>
          <w:color w:val="1C1E29"/>
          <w:sz w:val="20"/>
          <w:szCs w:val="20"/>
          <w:lang w:val="hu-HU" w:eastAsia="hu-HU"/>
        </w:rPr>
      </w:pPr>
    </w:p>
    <w:p w14:paraId="44985B20" w14:textId="77777777" w:rsidR="00B31146" w:rsidRPr="001642EA" w:rsidRDefault="00B31146" w:rsidP="001642EA">
      <w:pPr>
        <w:spacing w:after="0" w:line="240" w:lineRule="auto"/>
        <w:rPr>
          <w:rFonts w:ascii="Arial Narrow" w:hAnsi="Arial Narrow" w:cs="Arial"/>
        </w:rPr>
      </w:pPr>
    </w:p>
    <w:sectPr w:rsidR="00B31146" w:rsidRPr="001642EA" w:rsidSect="00CC18F6">
      <w:headerReference w:type="default" r:id="rId9"/>
      <w:pgSz w:w="11906" w:h="16838"/>
      <w:pgMar w:top="184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979A6" w14:textId="77777777" w:rsidR="00BA55F7" w:rsidRDefault="00BA55F7" w:rsidP="008F569E">
      <w:pPr>
        <w:spacing w:after="0" w:line="240" w:lineRule="auto"/>
      </w:pPr>
      <w:r>
        <w:separator/>
      </w:r>
    </w:p>
  </w:endnote>
  <w:endnote w:type="continuationSeparator" w:id="0">
    <w:p w14:paraId="6305BE48" w14:textId="77777777" w:rsidR="00BA55F7" w:rsidRDefault="00BA55F7" w:rsidP="008F5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5FE3D" w14:textId="77777777" w:rsidR="00BA55F7" w:rsidRDefault="00BA55F7" w:rsidP="008F569E">
      <w:pPr>
        <w:spacing w:after="0" w:line="240" w:lineRule="auto"/>
      </w:pPr>
      <w:r>
        <w:separator/>
      </w:r>
    </w:p>
  </w:footnote>
  <w:footnote w:type="continuationSeparator" w:id="0">
    <w:p w14:paraId="07B8D24B" w14:textId="77777777" w:rsidR="00BA55F7" w:rsidRDefault="00BA55F7" w:rsidP="008F569E">
      <w:pPr>
        <w:spacing w:after="0" w:line="240" w:lineRule="auto"/>
      </w:pPr>
      <w:r>
        <w:continuationSeparator/>
      </w:r>
    </w:p>
  </w:footnote>
  <w:footnote w:id="1">
    <w:p w14:paraId="617A2575" w14:textId="0DE290F4" w:rsidR="001D5F35" w:rsidRDefault="001D5F35">
      <w:pPr>
        <w:pStyle w:val="Lbjegyzetszveg"/>
      </w:pPr>
      <w:r>
        <w:rPr>
          <w:rStyle w:val="Lbjegyzet-hivatkozs"/>
        </w:rPr>
        <w:footnoteRef/>
      </w:r>
      <w:r>
        <w:t xml:space="preserve"> kívánt rész kitöltendő</w:t>
      </w:r>
      <w:r w:rsidR="00E34D30">
        <w:t>/aláhúzandó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9BF4" w14:textId="77777777" w:rsidR="00ED0506" w:rsidRDefault="00291E64" w:rsidP="00E42273">
    <w:pPr>
      <w:ind w:left="2124" w:right="3378"/>
      <w:jc w:val="center"/>
      <w:rPr>
        <w:b/>
      </w:rPr>
    </w:pPr>
    <w:r>
      <w:rPr>
        <w:noProof/>
        <w:lang w:val="hu-HU" w:eastAsia="hu-HU"/>
      </w:rPr>
      <w:drawing>
        <wp:anchor distT="0" distB="0" distL="114300" distR="114300" simplePos="0" relativeHeight="251699200" behindDoc="0" locked="0" layoutInCell="1" allowOverlap="1" wp14:anchorId="0794CF75" wp14:editId="72E77678">
          <wp:simplePos x="0" y="0"/>
          <wp:positionH relativeFrom="margin">
            <wp:posOffset>-91440</wp:posOffset>
          </wp:positionH>
          <wp:positionV relativeFrom="paragraph">
            <wp:posOffset>6985</wp:posOffset>
          </wp:positionV>
          <wp:extent cx="1859280" cy="509016"/>
          <wp:effectExtent l="0" t="0" r="7620" b="5715"/>
          <wp:wrapNone/>
          <wp:docPr id="26" name="Kép 26" descr="pte_logo_magyar_ang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te_logo_magyar_ang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509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2273" w:rsidRPr="00E42273">
      <w:rPr>
        <w:noProof/>
        <w:lang w:val="hu-HU" w:eastAsia="hu-HU"/>
      </w:rPr>
      <w:t xml:space="preserve"> </w:t>
    </w:r>
  </w:p>
  <w:p w14:paraId="00ADC95E" w14:textId="77777777" w:rsidR="00E42273" w:rsidRDefault="00E42273" w:rsidP="00E42273">
    <w:pPr>
      <w:spacing w:after="0"/>
      <w:ind w:left="2124" w:right="3378"/>
      <w:jc w:val="center"/>
      <w:rPr>
        <w:rFonts w:ascii="Arial" w:hAnsi="Arial" w:cs="Arial"/>
        <w:sz w:val="28"/>
        <w:szCs w:val="28"/>
      </w:rPr>
    </w:pPr>
  </w:p>
  <w:p w14:paraId="2612D9F1" w14:textId="77777777" w:rsidR="00CC18F6" w:rsidRDefault="00CC18F6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AE1"/>
    <w:multiLevelType w:val="hybridMultilevel"/>
    <w:tmpl w:val="E356DCF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761"/>
    <w:multiLevelType w:val="hybridMultilevel"/>
    <w:tmpl w:val="E8EC671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D3B1114"/>
    <w:multiLevelType w:val="hybridMultilevel"/>
    <w:tmpl w:val="D8AA7622"/>
    <w:lvl w:ilvl="0" w:tplc="9A2025E6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800129"/>
    <w:multiLevelType w:val="hybridMultilevel"/>
    <w:tmpl w:val="5E16C4E2"/>
    <w:lvl w:ilvl="0" w:tplc="0C7EB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A742F"/>
    <w:multiLevelType w:val="hybridMultilevel"/>
    <w:tmpl w:val="F5A209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F1073"/>
    <w:multiLevelType w:val="hybridMultilevel"/>
    <w:tmpl w:val="F5C88BF0"/>
    <w:lvl w:ilvl="0" w:tplc="040E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2E360A52"/>
    <w:multiLevelType w:val="hybridMultilevel"/>
    <w:tmpl w:val="2C9CE692"/>
    <w:lvl w:ilvl="0" w:tplc="F45AC48C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4762C8"/>
    <w:multiLevelType w:val="hybridMultilevel"/>
    <w:tmpl w:val="2984096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1238A"/>
    <w:multiLevelType w:val="hybridMultilevel"/>
    <w:tmpl w:val="ABFE9E14"/>
    <w:lvl w:ilvl="0" w:tplc="A1105B58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5F4EAB"/>
    <w:multiLevelType w:val="hybridMultilevel"/>
    <w:tmpl w:val="8CD2FD36"/>
    <w:lvl w:ilvl="0" w:tplc="9A2025E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4591A"/>
    <w:multiLevelType w:val="hybridMultilevel"/>
    <w:tmpl w:val="0810D11A"/>
    <w:lvl w:ilvl="0" w:tplc="9A2025E6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54651"/>
    <w:multiLevelType w:val="hybridMultilevel"/>
    <w:tmpl w:val="9F4EEF84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3"/>
  </w:num>
  <w:num w:numId="4">
    <w:abstractNumId w:val="1"/>
  </w:num>
  <w:num w:numId="5">
    <w:abstractNumId w:val="8"/>
  </w:num>
  <w:num w:numId="6">
    <w:abstractNumId w:val="7"/>
  </w:num>
  <w:num w:numId="7">
    <w:abstractNumId w:val="10"/>
  </w:num>
  <w:num w:numId="8">
    <w:abstractNumId w:val="9"/>
  </w:num>
  <w:num w:numId="9">
    <w:abstractNumId w:val="4"/>
  </w:num>
  <w:num w:numId="10">
    <w:abstractNumId w:val="2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tDQzMLQwNjc0NTFV0lEKTi0uzszPAykwrAUAhBKvsywAAAA="/>
  </w:docVars>
  <w:rsids>
    <w:rsidRoot w:val="008F569E"/>
    <w:rsid w:val="0000534A"/>
    <w:rsid w:val="00033EE2"/>
    <w:rsid w:val="000375D1"/>
    <w:rsid w:val="00044E47"/>
    <w:rsid w:val="0004521B"/>
    <w:rsid w:val="00045B63"/>
    <w:rsid w:val="00072441"/>
    <w:rsid w:val="00086D24"/>
    <w:rsid w:val="000A5244"/>
    <w:rsid w:val="000A5EB2"/>
    <w:rsid w:val="000A6A83"/>
    <w:rsid w:val="000B1C0C"/>
    <w:rsid w:val="000C7873"/>
    <w:rsid w:val="000E395E"/>
    <w:rsid w:val="000F10B8"/>
    <w:rsid w:val="000F2173"/>
    <w:rsid w:val="00125504"/>
    <w:rsid w:val="001578C5"/>
    <w:rsid w:val="001642EA"/>
    <w:rsid w:val="00166AC9"/>
    <w:rsid w:val="001948B0"/>
    <w:rsid w:val="00197CB7"/>
    <w:rsid w:val="001A3603"/>
    <w:rsid w:val="001D5F35"/>
    <w:rsid w:val="001D7419"/>
    <w:rsid w:val="001E084B"/>
    <w:rsid w:val="00214C41"/>
    <w:rsid w:val="00222672"/>
    <w:rsid w:val="002404FB"/>
    <w:rsid w:val="00243646"/>
    <w:rsid w:val="00255870"/>
    <w:rsid w:val="0027340A"/>
    <w:rsid w:val="00285ECF"/>
    <w:rsid w:val="00291E64"/>
    <w:rsid w:val="00295914"/>
    <w:rsid w:val="002C241A"/>
    <w:rsid w:val="002F3600"/>
    <w:rsid w:val="002F606F"/>
    <w:rsid w:val="002F7633"/>
    <w:rsid w:val="003074FF"/>
    <w:rsid w:val="00343167"/>
    <w:rsid w:val="00361D10"/>
    <w:rsid w:val="00367BF8"/>
    <w:rsid w:val="00372C39"/>
    <w:rsid w:val="0037777A"/>
    <w:rsid w:val="00384216"/>
    <w:rsid w:val="00384CB1"/>
    <w:rsid w:val="003D3DFF"/>
    <w:rsid w:val="003E3DF0"/>
    <w:rsid w:val="003F645E"/>
    <w:rsid w:val="00403AE2"/>
    <w:rsid w:val="00411775"/>
    <w:rsid w:val="00423C5C"/>
    <w:rsid w:val="0043516A"/>
    <w:rsid w:val="00476D52"/>
    <w:rsid w:val="00491422"/>
    <w:rsid w:val="004A739E"/>
    <w:rsid w:val="004E3809"/>
    <w:rsid w:val="004E664E"/>
    <w:rsid w:val="004F399D"/>
    <w:rsid w:val="0054232C"/>
    <w:rsid w:val="00542B53"/>
    <w:rsid w:val="00562665"/>
    <w:rsid w:val="005735B2"/>
    <w:rsid w:val="005A3932"/>
    <w:rsid w:val="005A7685"/>
    <w:rsid w:val="005C57FD"/>
    <w:rsid w:val="005F6900"/>
    <w:rsid w:val="006222D7"/>
    <w:rsid w:val="0064237A"/>
    <w:rsid w:val="006449A4"/>
    <w:rsid w:val="006605F9"/>
    <w:rsid w:val="006619C9"/>
    <w:rsid w:val="0068573E"/>
    <w:rsid w:val="00692456"/>
    <w:rsid w:val="006939FB"/>
    <w:rsid w:val="006A628B"/>
    <w:rsid w:val="006B4DB5"/>
    <w:rsid w:val="00704FC9"/>
    <w:rsid w:val="007151CC"/>
    <w:rsid w:val="007155F7"/>
    <w:rsid w:val="007213B0"/>
    <w:rsid w:val="00770622"/>
    <w:rsid w:val="00784426"/>
    <w:rsid w:val="007A7205"/>
    <w:rsid w:val="007D1F4F"/>
    <w:rsid w:val="007D2A8F"/>
    <w:rsid w:val="007D5196"/>
    <w:rsid w:val="007D79FF"/>
    <w:rsid w:val="007F37CE"/>
    <w:rsid w:val="00800DBC"/>
    <w:rsid w:val="00815CC5"/>
    <w:rsid w:val="0084071F"/>
    <w:rsid w:val="00860323"/>
    <w:rsid w:val="00875EDC"/>
    <w:rsid w:val="00892FCF"/>
    <w:rsid w:val="008A662B"/>
    <w:rsid w:val="008E756F"/>
    <w:rsid w:val="008F21AB"/>
    <w:rsid w:val="008F569E"/>
    <w:rsid w:val="009017A9"/>
    <w:rsid w:val="00904387"/>
    <w:rsid w:val="00942D8B"/>
    <w:rsid w:val="00957544"/>
    <w:rsid w:val="009626C2"/>
    <w:rsid w:val="009661B5"/>
    <w:rsid w:val="00970D20"/>
    <w:rsid w:val="00972D19"/>
    <w:rsid w:val="009924FB"/>
    <w:rsid w:val="009A7BBF"/>
    <w:rsid w:val="009B1534"/>
    <w:rsid w:val="009D5A11"/>
    <w:rsid w:val="009E032E"/>
    <w:rsid w:val="00A01C2B"/>
    <w:rsid w:val="00A61E58"/>
    <w:rsid w:val="00AB37FB"/>
    <w:rsid w:val="00AF0231"/>
    <w:rsid w:val="00B21EBB"/>
    <w:rsid w:val="00B31146"/>
    <w:rsid w:val="00B56241"/>
    <w:rsid w:val="00B57B3F"/>
    <w:rsid w:val="00B633D6"/>
    <w:rsid w:val="00B81377"/>
    <w:rsid w:val="00BA2F80"/>
    <w:rsid w:val="00BA55F7"/>
    <w:rsid w:val="00BB08E8"/>
    <w:rsid w:val="00BB621F"/>
    <w:rsid w:val="00BC10E5"/>
    <w:rsid w:val="00BC28F3"/>
    <w:rsid w:val="00BC40D4"/>
    <w:rsid w:val="00BE50F7"/>
    <w:rsid w:val="00BF3D5D"/>
    <w:rsid w:val="00C06427"/>
    <w:rsid w:val="00C26AC4"/>
    <w:rsid w:val="00C54534"/>
    <w:rsid w:val="00C77988"/>
    <w:rsid w:val="00C841D6"/>
    <w:rsid w:val="00C9423A"/>
    <w:rsid w:val="00C97818"/>
    <w:rsid w:val="00CB4B84"/>
    <w:rsid w:val="00CB798B"/>
    <w:rsid w:val="00CC18F6"/>
    <w:rsid w:val="00CE3E87"/>
    <w:rsid w:val="00D1016D"/>
    <w:rsid w:val="00D13C68"/>
    <w:rsid w:val="00D36F9A"/>
    <w:rsid w:val="00D50D50"/>
    <w:rsid w:val="00D55341"/>
    <w:rsid w:val="00D62C92"/>
    <w:rsid w:val="00D66692"/>
    <w:rsid w:val="00D66C2F"/>
    <w:rsid w:val="00D67B25"/>
    <w:rsid w:val="00D82BDB"/>
    <w:rsid w:val="00D85EAD"/>
    <w:rsid w:val="00DA165A"/>
    <w:rsid w:val="00DB57C9"/>
    <w:rsid w:val="00DC55CC"/>
    <w:rsid w:val="00DE41B4"/>
    <w:rsid w:val="00DE6FA6"/>
    <w:rsid w:val="00DF5C13"/>
    <w:rsid w:val="00E34D30"/>
    <w:rsid w:val="00E42273"/>
    <w:rsid w:val="00E87E76"/>
    <w:rsid w:val="00EA1DBC"/>
    <w:rsid w:val="00EC3313"/>
    <w:rsid w:val="00ED0506"/>
    <w:rsid w:val="00EE4F26"/>
    <w:rsid w:val="00EF6429"/>
    <w:rsid w:val="00F0725F"/>
    <w:rsid w:val="00F25A37"/>
    <w:rsid w:val="00F447C6"/>
    <w:rsid w:val="00F5619D"/>
    <w:rsid w:val="00F7053A"/>
    <w:rsid w:val="00FB3E5F"/>
    <w:rsid w:val="00FD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405C2A"/>
  <w15:docId w15:val="{7E856C38-AAE9-40A3-9F43-C1A3D29D4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8F5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F569E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F569E"/>
  </w:style>
  <w:style w:type="paragraph" w:styleId="llb">
    <w:name w:val="footer"/>
    <w:basedOn w:val="Norml"/>
    <w:link w:val="llbChar"/>
    <w:uiPriority w:val="99"/>
    <w:unhideWhenUsed/>
    <w:rsid w:val="008F56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F569E"/>
  </w:style>
  <w:style w:type="table" w:styleId="Rcsostblzat">
    <w:name w:val="Table Grid"/>
    <w:basedOn w:val="Normltblzat"/>
    <w:uiPriority w:val="59"/>
    <w:rsid w:val="00307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lPlus">
    <w:name w:val="SelPlus"/>
    <w:basedOn w:val="Bekezdsalapbettpusa"/>
    <w:uiPriority w:val="1"/>
    <w:qFormat/>
    <w:rsid w:val="0054232C"/>
    <w:rPr>
      <w:rFonts w:asciiTheme="minorHAnsi" w:hAnsiTheme="minorHAnsi"/>
      <w:b/>
      <w:sz w:val="36"/>
      <w:szCs w:val="36"/>
    </w:rPr>
  </w:style>
  <w:style w:type="paragraph" w:styleId="Listaszerbekezds">
    <w:name w:val="List Paragraph"/>
    <w:basedOn w:val="Norml"/>
    <w:uiPriority w:val="34"/>
    <w:qFormat/>
    <w:rsid w:val="008A662B"/>
    <w:pPr>
      <w:spacing w:after="160" w:line="259" w:lineRule="auto"/>
      <w:ind w:left="720"/>
      <w:contextualSpacing/>
    </w:pPr>
    <w:rPr>
      <w:lang w:val="hu-HU"/>
    </w:rPr>
  </w:style>
  <w:style w:type="character" w:styleId="Hiperhivatkozs">
    <w:name w:val="Hyperlink"/>
    <w:basedOn w:val="Bekezdsalapbettpusa"/>
    <w:uiPriority w:val="99"/>
    <w:unhideWhenUsed/>
    <w:rsid w:val="008A662B"/>
    <w:rPr>
      <w:color w:val="0000FF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A662B"/>
    <w:pPr>
      <w:spacing w:after="0" w:line="240" w:lineRule="auto"/>
    </w:pPr>
    <w:rPr>
      <w:sz w:val="20"/>
      <w:szCs w:val="20"/>
      <w:lang w:val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A662B"/>
    <w:rPr>
      <w:sz w:val="20"/>
      <w:szCs w:val="20"/>
      <w:lang w:val="hu-HU"/>
    </w:rPr>
  </w:style>
  <w:style w:type="character" w:styleId="Lbjegyzet-hivatkozs">
    <w:name w:val="footnote reference"/>
    <w:basedOn w:val="Bekezdsalapbettpusa"/>
    <w:uiPriority w:val="99"/>
    <w:semiHidden/>
    <w:unhideWhenUsed/>
    <w:rsid w:val="008A662B"/>
    <w:rPr>
      <w:vertAlign w:val="superscript"/>
    </w:rPr>
  </w:style>
  <w:style w:type="character" w:styleId="Kiemels">
    <w:name w:val="Emphasis"/>
    <w:basedOn w:val="Bekezdsalapbettpusa"/>
    <w:uiPriority w:val="20"/>
    <w:qFormat/>
    <w:rsid w:val="008A662B"/>
    <w:rPr>
      <w:i/>
      <w:iCs/>
    </w:rPr>
  </w:style>
  <w:style w:type="paragraph" w:customStyle="1" w:styleId="Default">
    <w:name w:val="Default"/>
    <w:rsid w:val="00784426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hu-HU" w:eastAsia="hu-HU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3777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kovics.reka@pte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3617A-14A5-4B6D-90F0-E208CE36E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2</Words>
  <Characters>1673</Characters>
  <Application>Microsoft Office Word</Application>
  <DocSecurity>0</DocSecurity>
  <Lines>13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DTA</dc:creator>
  <cp:lastModifiedBy>Jankovics Réka</cp:lastModifiedBy>
  <cp:revision>16</cp:revision>
  <cp:lastPrinted>2019-09-23T06:56:00Z</cp:lastPrinted>
  <dcterms:created xsi:type="dcterms:W3CDTF">2022-10-20T11:38:00Z</dcterms:created>
  <dcterms:modified xsi:type="dcterms:W3CDTF">2022-12-19T09:54:00Z</dcterms:modified>
</cp:coreProperties>
</file>